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1974D6">
      <w:pPr>
        <w:rPr>
          <w:rFonts w:cstheme="minorHAnsi"/>
          <w:sz w:val="28"/>
          <w:szCs w:val="28"/>
          <w:lang w:val="en-US"/>
        </w:rPr>
      </w:pPr>
      <w:r w:rsidRPr="00EE732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EC689" wp14:editId="28D36D95">
                <wp:simplePos x="0" y="0"/>
                <wp:positionH relativeFrom="column">
                  <wp:posOffset>-295275</wp:posOffset>
                </wp:positionH>
                <wp:positionV relativeFrom="paragraph">
                  <wp:posOffset>-1369695</wp:posOffset>
                </wp:positionV>
                <wp:extent cx="142875" cy="10963275"/>
                <wp:effectExtent l="0" t="0" r="9525" b="9525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0963275"/>
                        </a:xfrm>
                        <a:prstGeom prst="rect">
                          <a:avLst/>
                        </a:prstGeom>
                        <a:solidFill>
                          <a:srgbClr val="265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w14:anchorId="6D4AD508" id="Rectángulo 15" o:spid="_x0000_s1026" style="position:absolute;margin-left:-23.25pt;margin-top:-107.85pt;width:11.25pt;height:86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" fillcolor="#265f92" stroked="f" strokeweight="1pt"/>
            </w:pict>
          </mc:Fallback>
        </mc:AlternateContent>
      </w:r>
      <w:r w:rsidR="00B872C4" w:rsidRPr="006817A6">
        <w:rPr>
          <w:rFonts w:cstheme="minorHAnsi"/>
          <w:sz w:val="28"/>
          <w:szCs w:val="28"/>
          <w:lang w:val="en-US"/>
        </w:rPr>
        <w:t xml:space="preserve">  </w:t>
      </w:r>
    </w:p>
    <w:p w:rsidR="004A4F37" w:rsidRPr="006817A6" w:rsidRDefault="004A4F37">
      <w:pPr>
        <w:rPr>
          <w:rFonts w:cstheme="minorHAnsi"/>
          <w:sz w:val="28"/>
          <w:szCs w:val="28"/>
          <w:lang w:val="en-US"/>
        </w:rPr>
      </w:pPr>
    </w:p>
    <w:p w:rsidR="00691835" w:rsidRPr="004A4F37" w:rsidRDefault="00A55875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 w:rsidRPr="006817A6">
        <w:rPr>
          <w:rFonts w:cstheme="minorHAnsi"/>
          <w:sz w:val="28"/>
          <w:szCs w:val="28"/>
          <w:lang w:val="en-US"/>
        </w:rPr>
        <w:t xml:space="preserve">This is the </w:t>
      </w:r>
      <w:r w:rsidR="00B944FF" w:rsidRPr="006817A6">
        <w:rPr>
          <w:rFonts w:cstheme="minorHAnsi"/>
          <w:sz w:val="28"/>
          <w:szCs w:val="28"/>
          <w:lang w:val="en-US"/>
        </w:rPr>
        <w:t>peer reviewed</w:t>
      </w:r>
      <w:r w:rsidRPr="006817A6">
        <w:rPr>
          <w:rFonts w:cstheme="minorHAnsi"/>
          <w:sz w:val="28"/>
          <w:szCs w:val="28"/>
          <w:lang w:val="en-US"/>
        </w:rPr>
        <w:t xml:space="preserve"> version of the following article:</w:t>
      </w:r>
    </w:p>
    <w:p w:rsidR="004A4F37" w:rsidRDefault="00EB32C1" w:rsidP="00C50177">
      <w:pPr>
        <w:autoSpaceDE w:val="0"/>
        <w:autoSpaceDN w:val="0"/>
        <w:adjustRightInd w:val="0"/>
        <w:spacing w:before="240" w:after="240" w:line="360" w:lineRule="auto"/>
        <w:jc w:val="left"/>
        <w:rPr>
          <w:rFonts w:ascii="Calibri" w:eastAsiaTheme="minorHAnsi" w:hAnsi="Calibri" w:cs="Calibri"/>
          <w:szCs w:val="22"/>
          <w:lang w:eastAsia="en-US"/>
        </w:rPr>
      </w:pPr>
      <w:proofErr w:type="spellStart"/>
      <w:r w:rsidRPr="00EB32C1">
        <w:rPr>
          <w:rFonts w:ascii="Calibri" w:eastAsiaTheme="minorHAnsi" w:hAnsi="Calibri" w:cs="Calibri"/>
          <w:szCs w:val="22"/>
          <w:lang w:eastAsia="en-US"/>
        </w:rPr>
        <w:t>Boire</w:t>
      </w:r>
      <w:proofErr w:type="spellEnd"/>
      <w:r w:rsidRPr="00EB32C1">
        <w:rPr>
          <w:rFonts w:ascii="Calibri" w:eastAsiaTheme="minorHAnsi" w:hAnsi="Calibri" w:cs="Calibri"/>
          <w:szCs w:val="22"/>
          <w:lang w:eastAsia="en-US"/>
        </w:rPr>
        <w:t xml:space="preserve"> A, </w:t>
      </w:r>
      <w:proofErr w:type="spellStart"/>
      <w:r w:rsidRPr="00EB32C1">
        <w:rPr>
          <w:rFonts w:ascii="Calibri" w:eastAsiaTheme="minorHAnsi" w:hAnsi="Calibri" w:cs="Calibri"/>
          <w:szCs w:val="22"/>
          <w:lang w:eastAsia="en-US"/>
        </w:rPr>
        <w:t>Brastianos</w:t>
      </w:r>
      <w:proofErr w:type="spellEnd"/>
      <w:r w:rsidRPr="00EB32C1">
        <w:rPr>
          <w:rFonts w:ascii="Calibri" w:eastAsiaTheme="minorHAnsi" w:hAnsi="Calibri" w:cs="Calibri"/>
          <w:szCs w:val="22"/>
          <w:lang w:eastAsia="en-US"/>
        </w:rPr>
        <w:t xml:space="preserve"> PK, </w:t>
      </w:r>
      <w:proofErr w:type="spellStart"/>
      <w:r w:rsidRPr="00EB32C1">
        <w:rPr>
          <w:rFonts w:ascii="Calibri" w:eastAsiaTheme="minorHAnsi" w:hAnsi="Calibri" w:cs="Calibri"/>
          <w:szCs w:val="22"/>
          <w:lang w:eastAsia="en-US"/>
        </w:rPr>
        <w:t>Garzia</w:t>
      </w:r>
      <w:proofErr w:type="spellEnd"/>
      <w:r w:rsidRPr="00EB32C1">
        <w:rPr>
          <w:rFonts w:ascii="Calibri" w:eastAsiaTheme="minorHAnsi" w:hAnsi="Calibri" w:cs="Calibri"/>
          <w:szCs w:val="22"/>
          <w:lang w:eastAsia="en-US"/>
        </w:rPr>
        <w:t xml:space="preserve"> L, Valiente M</w:t>
      </w:r>
      <w:r>
        <w:rPr>
          <w:rFonts w:ascii="Calibri" w:eastAsiaTheme="minorHAnsi" w:hAnsi="Calibri" w:cs="Calibri"/>
          <w:szCs w:val="22"/>
          <w:lang w:eastAsia="en-US"/>
        </w:rPr>
        <w:t xml:space="preserve">. (2020). </w:t>
      </w:r>
      <w:proofErr w:type="spellStart"/>
      <w:r>
        <w:rPr>
          <w:rFonts w:ascii="Calibri" w:eastAsiaTheme="minorHAnsi" w:hAnsi="Calibri" w:cs="Calibri"/>
          <w:szCs w:val="22"/>
          <w:lang w:eastAsia="en-US"/>
        </w:rPr>
        <w:t>Brain</w:t>
      </w:r>
      <w:proofErr w:type="spellEnd"/>
      <w:r>
        <w:rPr>
          <w:rFonts w:ascii="Calibri" w:eastAsiaTheme="minorHAnsi" w:hAnsi="Calibri" w:cs="Calibri"/>
          <w:szCs w:val="22"/>
          <w:lang w:eastAsia="en-US"/>
        </w:rPr>
        <w:t xml:space="preserve"> </w:t>
      </w:r>
      <w:proofErr w:type="spellStart"/>
      <w:r>
        <w:rPr>
          <w:rFonts w:ascii="Calibri" w:eastAsiaTheme="minorHAnsi" w:hAnsi="Calibri" w:cs="Calibri"/>
          <w:szCs w:val="22"/>
          <w:lang w:eastAsia="en-US"/>
        </w:rPr>
        <w:t>Metastasis</w:t>
      </w:r>
      <w:proofErr w:type="spellEnd"/>
      <w:r>
        <w:rPr>
          <w:rFonts w:ascii="Calibri" w:eastAsiaTheme="minorHAnsi" w:hAnsi="Calibri" w:cs="Calibri"/>
          <w:szCs w:val="22"/>
          <w:lang w:eastAsia="en-US"/>
        </w:rPr>
        <w:t xml:space="preserve">. </w:t>
      </w:r>
      <w:proofErr w:type="spellStart"/>
      <w:r>
        <w:rPr>
          <w:rFonts w:ascii="Calibri" w:eastAsiaTheme="minorHAnsi" w:hAnsi="Calibri" w:cs="Calibri"/>
          <w:szCs w:val="22"/>
          <w:lang w:eastAsia="en-US"/>
        </w:rPr>
        <w:t>Nat</w:t>
      </w:r>
      <w:proofErr w:type="spellEnd"/>
      <w:r>
        <w:rPr>
          <w:rFonts w:ascii="Calibri" w:eastAsiaTheme="minorHAnsi" w:hAnsi="Calibri" w:cs="Calibri"/>
          <w:szCs w:val="22"/>
          <w:lang w:eastAsia="en-US"/>
        </w:rPr>
        <w:t xml:space="preserve"> </w:t>
      </w:r>
      <w:proofErr w:type="spellStart"/>
      <w:r>
        <w:rPr>
          <w:rFonts w:ascii="Calibri" w:eastAsiaTheme="minorHAnsi" w:hAnsi="Calibri" w:cs="Calibri"/>
          <w:szCs w:val="22"/>
          <w:lang w:eastAsia="en-US"/>
        </w:rPr>
        <w:t>Rev</w:t>
      </w:r>
      <w:proofErr w:type="spellEnd"/>
      <w:r>
        <w:rPr>
          <w:rFonts w:ascii="Calibri" w:eastAsiaTheme="minorHAnsi" w:hAnsi="Calibri" w:cs="Calibri"/>
          <w:szCs w:val="22"/>
          <w:lang w:eastAsia="en-US"/>
        </w:rPr>
        <w:t xml:space="preserve"> Cancer, 21 (1), 4-11. </w:t>
      </w:r>
      <w:proofErr w:type="spellStart"/>
      <w:proofErr w:type="gramStart"/>
      <w:r>
        <w:rPr>
          <w:rStyle w:val="citation-doi"/>
        </w:rPr>
        <w:t>doi</w:t>
      </w:r>
      <w:proofErr w:type="spellEnd"/>
      <w:proofErr w:type="gramEnd"/>
      <w:r>
        <w:rPr>
          <w:rStyle w:val="citation-doi"/>
        </w:rPr>
        <w:t>: 10.1038/s41568-019-0220-y.</w:t>
      </w:r>
    </w:p>
    <w:p w:rsidR="00C50177" w:rsidRPr="004A4F37" w:rsidRDefault="00A55875" w:rsidP="00C50177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szCs w:val="28"/>
          <w:lang w:val="en-US"/>
        </w:rPr>
      </w:pPr>
      <w:proofErr w:type="gramStart"/>
      <w:r w:rsidRPr="004A4F37">
        <w:rPr>
          <w:rFonts w:cstheme="minorHAnsi"/>
          <w:sz w:val="28"/>
          <w:szCs w:val="28"/>
          <w:lang w:val="en-US"/>
        </w:rPr>
        <w:t>which</w:t>
      </w:r>
      <w:proofErr w:type="gramEnd"/>
      <w:r w:rsidRPr="004A4F37">
        <w:rPr>
          <w:rFonts w:cstheme="minorHAnsi"/>
          <w:sz w:val="28"/>
          <w:szCs w:val="28"/>
          <w:lang w:val="en-US"/>
        </w:rPr>
        <w:t xml:space="preserve"> has been published in final form at</w:t>
      </w:r>
      <w:r w:rsidR="00B073C3" w:rsidRPr="004A4F37">
        <w:rPr>
          <w:rFonts w:cstheme="minorHAnsi"/>
          <w:bCs/>
          <w:sz w:val="28"/>
          <w:szCs w:val="28"/>
          <w:lang w:val="en-US"/>
        </w:rPr>
        <w:t xml:space="preserve">: </w:t>
      </w:r>
      <w:hyperlink r:id="rId7" w:history="1">
        <w:r w:rsidR="004A4F37" w:rsidRPr="004A4F37">
          <w:rPr>
            <w:rStyle w:val="Hipervnculo"/>
            <w:rFonts w:cstheme="minorHAnsi"/>
            <w:bCs/>
            <w:sz w:val="28"/>
            <w:szCs w:val="28"/>
            <w:lang w:val="en-US"/>
          </w:rPr>
          <w:t>https://doi.org/</w:t>
        </w:r>
      </w:hyperlink>
      <w:hyperlink r:id="rId8" w:tgtFrame="_blank" w:history="1">
        <w:r w:rsidR="00EB32C1">
          <w:rPr>
            <w:rStyle w:val="Hipervnculo"/>
          </w:rPr>
          <w:t>10.1038/s41568-019-0220-y</w:t>
        </w:r>
      </w:hyperlink>
      <w:bookmarkStart w:id="0" w:name="_GoBack"/>
      <w:bookmarkEnd w:id="0"/>
      <w:r w:rsidR="004A4F37" w:rsidRPr="004A4F37">
        <w:rPr>
          <w:rFonts w:cstheme="minorHAnsi"/>
          <w:bCs/>
          <w:sz w:val="28"/>
          <w:szCs w:val="28"/>
          <w:lang w:val="en-US"/>
        </w:rPr>
        <w:t xml:space="preserve"> </w:t>
      </w:r>
    </w:p>
    <w:p w:rsidR="00E66798" w:rsidRPr="006817A6" w:rsidRDefault="00E66798" w:rsidP="00E66798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5F52C3" w:rsidRPr="006817A6" w:rsidRDefault="005F52C3" w:rsidP="005F52C3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lang w:val="en-US"/>
        </w:rPr>
      </w:pPr>
    </w:p>
    <w:p w:rsidR="0031674C" w:rsidRPr="006817A6" w:rsidRDefault="0031674C" w:rsidP="0031674C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B872C4" w:rsidRPr="006817A6" w:rsidRDefault="00B872C4" w:rsidP="00222EAD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</w:p>
    <w:sectPr w:rsidR="00B872C4" w:rsidRPr="006817A6" w:rsidSect="00FA37E6">
      <w:headerReference w:type="default" r:id="rId9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46B7" w:rsidRDefault="00E546B7" w:rsidP="00AD45F0">
      <w:pPr>
        <w:spacing w:before="0" w:after="0" w:line="240" w:lineRule="auto"/>
      </w:pPr>
      <w:r>
        <w:separator/>
      </w:r>
    </w:p>
  </w:endnote>
  <w:endnote w:type="continuationSeparator" w:id="0">
    <w:p w:rsidR="00E546B7" w:rsidRDefault="00E546B7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46B7" w:rsidRDefault="00E546B7" w:rsidP="00AD45F0">
      <w:pPr>
        <w:spacing w:before="0" w:after="0" w:line="240" w:lineRule="auto"/>
      </w:pPr>
      <w:r>
        <w:separator/>
      </w:r>
    </w:p>
  </w:footnote>
  <w:footnote w:type="continuationSeparator" w:id="0">
    <w:p w:rsidR="00E546B7" w:rsidRDefault="00E546B7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B872C4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33704121" wp14:editId="747F70D7">
          <wp:extent cx="3343275" cy="923931"/>
          <wp:effectExtent l="0" t="0" r="0" b="0"/>
          <wp:docPr id="5" name="Imagen 5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597" cy="93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04F0E"/>
    <w:rsid w:val="00013F3F"/>
    <w:rsid w:val="0001595A"/>
    <w:rsid w:val="00016055"/>
    <w:rsid w:val="0002105F"/>
    <w:rsid w:val="0003212F"/>
    <w:rsid w:val="000322B9"/>
    <w:rsid w:val="00044DF7"/>
    <w:rsid w:val="00045143"/>
    <w:rsid w:val="00051E4C"/>
    <w:rsid w:val="00055DB8"/>
    <w:rsid w:val="00056381"/>
    <w:rsid w:val="0006020B"/>
    <w:rsid w:val="000613EB"/>
    <w:rsid w:val="000651FA"/>
    <w:rsid w:val="00066726"/>
    <w:rsid w:val="00067545"/>
    <w:rsid w:val="000733F0"/>
    <w:rsid w:val="0008262E"/>
    <w:rsid w:val="000928EE"/>
    <w:rsid w:val="000933D7"/>
    <w:rsid w:val="000973E7"/>
    <w:rsid w:val="000A417E"/>
    <w:rsid w:val="000A6A16"/>
    <w:rsid w:val="000B1004"/>
    <w:rsid w:val="000B1848"/>
    <w:rsid w:val="000B4ABD"/>
    <w:rsid w:val="000B4C15"/>
    <w:rsid w:val="000B6190"/>
    <w:rsid w:val="000C6460"/>
    <w:rsid w:val="000D5B4B"/>
    <w:rsid w:val="000D6777"/>
    <w:rsid w:val="000D7382"/>
    <w:rsid w:val="000D74E4"/>
    <w:rsid w:val="000E5347"/>
    <w:rsid w:val="000E74EC"/>
    <w:rsid w:val="000F29D6"/>
    <w:rsid w:val="000F3622"/>
    <w:rsid w:val="00114EFE"/>
    <w:rsid w:val="00122DC6"/>
    <w:rsid w:val="001259B5"/>
    <w:rsid w:val="001264F4"/>
    <w:rsid w:val="001316FF"/>
    <w:rsid w:val="00132E39"/>
    <w:rsid w:val="00146451"/>
    <w:rsid w:val="001472D9"/>
    <w:rsid w:val="00150328"/>
    <w:rsid w:val="0015090A"/>
    <w:rsid w:val="0015244F"/>
    <w:rsid w:val="00154F32"/>
    <w:rsid w:val="001629DF"/>
    <w:rsid w:val="001631C6"/>
    <w:rsid w:val="00165013"/>
    <w:rsid w:val="001668E7"/>
    <w:rsid w:val="00173443"/>
    <w:rsid w:val="001751C6"/>
    <w:rsid w:val="00186B3A"/>
    <w:rsid w:val="00187F18"/>
    <w:rsid w:val="00192E3B"/>
    <w:rsid w:val="00195FBA"/>
    <w:rsid w:val="001974D6"/>
    <w:rsid w:val="001A1E20"/>
    <w:rsid w:val="001A398F"/>
    <w:rsid w:val="001A3D68"/>
    <w:rsid w:val="001B1AC8"/>
    <w:rsid w:val="001C1B42"/>
    <w:rsid w:val="001C5E61"/>
    <w:rsid w:val="001D161E"/>
    <w:rsid w:val="001D5726"/>
    <w:rsid w:val="001E2505"/>
    <w:rsid w:val="001F0E91"/>
    <w:rsid w:val="001F2357"/>
    <w:rsid w:val="001F26EE"/>
    <w:rsid w:val="001F2D52"/>
    <w:rsid w:val="001F2D64"/>
    <w:rsid w:val="00204233"/>
    <w:rsid w:val="0021086A"/>
    <w:rsid w:val="00210AB4"/>
    <w:rsid w:val="0021301B"/>
    <w:rsid w:val="00222EAD"/>
    <w:rsid w:val="00223B11"/>
    <w:rsid w:val="002278BE"/>
    <w:rsid w:val="00231CA2"/>
    <w:rsid w:val="002329D8"/>
    <w:rsid w:val="00243E7A"/>
    <w:rsid w:val="0025193A"/>
    <w:rsid w:val="00254FA0"/>
    <w:rsid w:val="00261E1F"/>
    <w:rsid w:val="00263354"/>
    <w:rsid w:val="0026340D"/>
    <w:rsid w:val="00265B3C"/>
    <w:rsid w:val="00266584"/>
    <w:rsid w:val="002920AA"/>
    <w:rsid w:val="00295B5A"/>
    <w:rsid w:val="002A35B6"/>
    <w:rsid w:val="002A439E"/>
    <w:rsid w:val="002A6BBC"/>
    <w:rsid w:val="002B44F7"/>
    <w:rsid w:val="002B5048"/>
    <w:rsid w:val="002B5604"/>
    <w:rsid w:val="002C44CD"/>
    <w:rsid w:val="002D5783"/>
    <w:rsid w:val="002E1940"/>
    <w:rsid w:val="002E253A"/>
    <w:rsid w:val="002E5138"/>
    <w:rsid w:val="00303B93"/>
    <w:rsid w:val="00304712"/>
    <w:rsid w:val="003074DB"/>
    <w:rsid w:val="00312458"/>
    <w:rsid w:val="0031565B"/>
    <w:rsid w:val="0031674C"/>
    <w:rsid w:val="00323A0B"/>
    <w:rsid w:val="00330B70"/>
    <w:rsid w:val="00336FA6"/>
    <w:rsid w:val="00343599"/>
    <w:rsid w:val="00352BFF"/>
    <w:rsid w:val="003534C5"/>
    <w:rsid w:val="003568B4"/>
    <w:rsid w:val="00364ECD"/>
    <w:rsid w:val="00365D96"/>
    <w:rsid w:val="0036615C"/>
    <w:rsid w:val="00370459"/>
    <w:rsid w:val="00377495"/>
    <w:rsid w:val="003840F5"/>
    <w:rsid w:val="00397AB9"/>
    <w:rsid w:val="003A4B85"/>
    <w:rsid w:val="003B5475"/>
    <w:rsid w:val="003B64D8"/>
    <w:rsid w:val="003C2F39"/>
    <w:rsid w:val="003C3969"/>
    <w:rsid w:val="003C5701"/>
    <w:rsid w:val="003C6779"/>
    <w:rsid w:val="003C68EC"/>
    <w:rsid w:val="003C716B"/>
    <w:rsid w:val="003D0834"/>
    <w:rsid w:val="003D5198"/>
    <w:rsid w:val="003E62A1"/>
    <w:rsid w:val="003F3979"/>
    <w:rsid w:val="003F62A7"/>
    <w:rsid w:val="00402035"/>
    <w:rsid w:val="00402C8A"/>
    <w:rsid w:val="004144C0"/>
    <w:rsid w:val="0041751F"/>
    <w:rsid w:val="0042129A"/>
    <w:rsid w:val="004227F4"/>
    <w:rsid w:val="00423C7C"/>
    <w:rsid w:val="00437653"/>
    <w:rsid w:val="00441A76"/>
    <w:rsid w:val="00443800"/>
    <w:rsid w:val="004539B0"/>
    <w:rsid w:val="004546CA"/>
    <w:rsid w:val="00457244"/>
    <w:rsid w:val="00457A05"/>
    <w:rsid w:val="004645B2"/>
    <w:rsid w:val="004655B0"/>
    <w:rsid w:val="00471E22"/>
    <w:rsid w:val="00474306"/>
    <w:rsid w:val="0047496C"/>
    <w:rsid w:val="00474BE1"/>
    <w:rsid w:val="00477508"/>
    <w:rsid w:val="00482D9B"/>
    <w:rsid w:val="0048309C"/>
    <w:rsid w:val="00487FAC"/>
    <w:rsid w:val="00490D56"/>
    <w:rsid w:val="00494DE4"/>
    <w:rsid w:val="004A4F37"/>
    <w:rsid w:val="004B414E"/>
    <w:rsid w:val="004B6477"/>
    <w:rsid w:val="004C1FC2"/>
    <w:rsid w:val="004C21F9"/>
    <w:rsid w:val="004C4B04"/>
    <w:rsid w:val="004D0CA1"/>
    <w:rsid w:val="004D7C58"/>
    <w:rsid w:val="004E146A"/>
    <w:rsid w:val="004E307E"/>
    <w:rsid w:val="004F7EC1"/>
    <w:rsid w:val="004F7F4A"/>
    <w:rsid w:val="00500C13"/>
    <w:rsid w:val="0050129F"/>
    <w:rsid w:val="0050434C"/>
    <w:rsid w:val="00504849"/>
    <w:rsid w:val="00511922"/>
    <w:rsid w:val="0052276B"/>
    <w:rsid w:val="00524DB5"/>
    <w:rsid w:val="005303FF"/>
    <w:rsid w:val="005360EC"/>
    <w:rsid w:val="00536C9D"/>
    <w:rsid w:val="005412B3"/>
    <w:rsid w:val="0054329B"/>
    <w:rsid w:val="005436DB"/>
    <w:rsid w:val="00560DCA"/>
    <w:rsid w:val="0056179B"/>
    <w:rsid w:val="00563C4F"/>
    <w:rsid w:val="0058361D"/>
    <w:rsid w:val="00585CD5"/>
    <w:rsid w:val="00590478"/>
    <w:rsid w:val="00590638"/>
    <w:rsid w:val="005A2AF7"/>
    <w:rsid w:val="005A3021"/>
    <w:rsid w:val="005A4C2A"/>
    <w:rsid w:val="005B1EAB"/>
    <w:rsid w:val="005C36EE"/>
    <w:rsid w:val="005C3FDF"/>
    <w:rsid w:val="005C5322"/>
    <w:rsid w:val="005D0CA8"/>
    <w:rsid w:val="005D6E08"/>
    <w:rsid w:val="005E0928"/>
    <w:rsid w:val="005E3D43"/>
    <w:rsid w:val="005E49CB"/>
    <w:rsid w:val="005F52C3"/>
    <w:rsid w:val="00600324"/>
    <w:rsid w:val="006004BF"/>
    <w:rsid w:val="00603873"/>
    <w:rsid w:val="006067B9"/>
    <w:rsid w:val="00621585"/>
    <w:rsid w:val="00627C5E"/>
    <w:rsid w:val="0063195E"/>
    <w:rsid w:val="0064401D"/>
    <w:rsid w:val="00655C30"/>
    <w:rsid w:val="006619A5"/>
    <w:rsid w:val="00663322"/>
    <w:rsid w:val="00665728"/>
    <w:rsid w:val="00670D19"/>
    <w:rsid w:val="006716E0"/>
    <w:rsid w:val="00672439"/>
    <w:rsid w:val="00672AFE"/>
    <w:rsid w:val="00672E71"/>
    <w:rsid w:val="006817A6"/>
    <w:rsid w:val="006857E2"/>
    <w:rsid w:val="00691835"/>
    <w:rsid w:val="00695A81"/>
    <w:rsid w:val="006A28D2"/>
    <w:rsid w:val="006A469F"/>
    <w:rsid w:val="006A48E5"/>
    <w:rsid w:val="006A4F1F"/>
    <w:rsid w:val="006A57D0"/>
    <w:rsid w:val="006A7B10"/>
    <w:rsid w:val="006C340C"/>
    <w:rsid w:val="006C43B4"/>
    <w:rsid w:val="006D0743"/>
    <w:rsid w:val="006D1F70"/>
    <w:rsid w:val="006D389D"/>
    <w:rsid w:val="006E0313"/>
    <w:rsid w:val="006E20E8"/>
    <w:rsid w:val="006E38A7"/>
    <w:rsid w:val="006E69AD"/>
    <w:rsid w:val="006E6FF3"/>
    <w:rsid w:val="00706912"/>
    <w:rsid w:val="00707F30"/>
    <w:rsid w:val="007107AE"/>
    <w:rsid w:val="00712556"/>
    <w:rsid w:val="00716789"/>
    <w:rsid w:val="00725E8F"/>
    <w:rsid w:val="007463F5"/>
    <w:rsid w:val="00753438"/>
    <w:rsid w:val="00760466"/>
    <w:rsid w:val="00766A41"/>
    <w:rsid w:val="00772C6D"/>
    <w:rsid w:val="007744E8"/>
    <w:rsid w:val="007801F3"/>
    <w:rsid w:val="00791148"/>
    <w:rsid w:val="007A0C04"/>
    <w:rsid w:val="007A5071"/>
    <w:rsid w:val="007B1463"/>
    <w:rsid w:val="007B2F45"/>
    <w:rsid w:val="007B5931"/>
    <w:rsid w:val="007B5BB4"/>
    <w:rsid w:val="007C3DA7"/>
    <w:rsid w:val="007C5805"/>
    <w:rsid w:val="007C63A8"/>
    <w:rsid w:val="007D009E"/>
    <w:rsid w:val="007D2310"/>
    <w:rsid w:val="007E6D19"/>
    <w:rsid w:val="007F26CE"/>
    <w:rsid w:val="007F4FC6"/>
    <w:rsid w:val="00803F81"/>
    <w:rsid w:val="0080579F"/>
    <w:rsid w:val="00805CA3"/>
    <w:rsid w:val="00824DF6"/>
    <w:rsid w:val="00825484"/>
    <w:rsid w:val="00826D71"/>
    <w:rsid w:val="00826E9F"/>
    <w:rsid w:val="008277B2"/>
    <w:rsid w:val="0083210B"/>
    <w:rsid w:val="00835DF5"/>
    <w:rsid w:val="008374AD"/>
    <w:rsid w:val="00847517"/>
    <w:rsid w:val="0085273D"/>
    <w:rsid w:val="008531C9"/>
    <w:rsid w:val="00854F5B"/>
    <w:rsid w:val="00861D3D"/>
    <w:rsid w:val="00866988"/>
    <w:rsid w:val="0087143E"/>
    <w:rsid w:val="008740FE"/>
    <w:rsid w:val="00874F6B"/>
    <w:rsid w:val="0087548D"/>
    <w:rsid w:val="0087635A"/>
    <w:rsid w:val="0088670B"/>
    <w:rsid w:val="0089637E"/>
    <w:rsid w:val="008A1213"/>
    <w:rsid w:val="008A7532"/>
    <w:rsid w:val="008A784D"/>
    <w:rsid w:val="008B3590"/>
    <w:rsid w:val="008B6E9E"/>
    <w:rsid w:val="008C16E3"/>
    <w:rsid w:val="008C6FB8"/>
    <w:rsid w:val="008E7662"/>
    <w:rsid w:val="008F6007"/>
    <w:rsid w:val="008F72BD"/>
    <w:rsid w:val="00902AB7"/>
    <w:rsid w:val="009159BF"/>
    <w:rsid w:val="00926235"/>
    <w:rsid w:val="00926CE0"/>
    <w:rsid w:val="00933B24"/>
    <w:rsid w:val="0093429B"/>
    <w:rsid w:val="0094026F"/>
    <w:rsid w:val="009408EF"/>
    <w:rsid w:val="00945530"/>
    <w:rsid w:val="009455C4"/>
    <w:rsid w:val="00946AF9"/>
    <w:rsid w:val="00953F47"/>
    <w:rsid w:val="0096588D"/>
    <w:rsid w:val="009704C9"/>
    <w:rsid w:val="00977D59"/>
    <w:rsid w:val="009834A9"/>
    <w:rsid w:val="009869F5"/>
    <w:rsid w:val="009915D8"/>
    <w:rsid w:val="00993DA7"/>
    <w:rsid w:val="0099542A"/>
    <w:rsid w:val="009B0B42"/>
    <w:rsid w:val="009B19EA"/>
    <w:rsid w:val="009B31D1"/>
    <w:rsid w:val="009B43E0"/>
    <w:rsid w:val="009B5964"/>
    <w:rsid w:val="009C6C7D"/>
    <w:rsid w:val="009D4BC2"/>
    <w:rsid w:val="009D6A7C"/>
    <w:rsid w:val="009D79BE"/>
    <w:rsid w:val="009E71C3"/>
    <w:rsid w:val="009F1160"/>
    <w:rsid w:val="009F2EED"/>
    <w:rsid w:val="00A0115B"/>
    <w:rsid w:val="00A03DC0"/>
    <w:rsid w:val="00A1287C"/>
    <w:rsid w:val="00A13ECF"/>
    <w:rsid w:val="00A16B85"/>
    <w:rsid w:val="00A22861"/>
    <w:rsid w:val="00A24156"/>
    <w:rsid w:val="00A2627B"/>
    <w:rsid w:val="00A352EE"/>
    <w:rsid w:val="00A40B3D"/>
    <w:rsid w:val="00A523CA"/>
    <w:rsid w:val="00A55875"/>
    <w:rsid w:val="00A5613B"/>
    <w:rsid w:val="00A642E5"/>
    <w:rsid w:val="00A70117"/>
    <w:rsid w:val="00A71E40"/>
    <w:rsid w:val="00A87A96"/>
    <w:rsid w:val="00A93A66"/>
    <w:rsid w:val="00A93E20"/>
    <w:rsid w:val="00AA1F72"/>
    <w:rsid w:val="00AB176E"/>
    <w:rsid w:val="00AB35C8"/>
    <w:rsid w:val="00AB4E42"/>
    <w:rsid w:val="00AB5020"/>
    <w:rsid w:val="00AB58E8"/>
    <w:rsid w:val="00AC3272"/>
    <w:rsid w:val="00AC535F"/>
    <w:rsid w:val="00AC5D44"/>
    <w:rsid w:val="00AC6050"/>
    <w:rsid w:val="00AD45F0"/>
    <w:rsid w:val="00AD6EA3"/>
    <w:rsid w:val="00AE5BB7"/>
    <w:rsid w:val="00AF2078"/>
    <w:rsid w:val="00AF5FF3"/>
    <w:rsid w:val="00AF71E5"/>
    <w:rsid w:val="00B01680"/>
    <w:rsid w:val="00B06848"/>
    <w:rsid w:val="00B073C3"/>
    <w:rsid w:val="00B16153"/>
    <w:rsid w:val="00B22B16"/>
    <w:rsid w:val="00B23F37"/>
    <w:rsid w:val="00B24470"/>
    <w:rsid w:val="00B25613"/>
    <w:rsid w:val="00B26D5A"/>
    <w:rsid w:val="00B31860"/>
    <w:rsid w:val="00B40182"/>
    <w:rsid w:val="00B43CB8"/>
    <w:rsid w:val="00B44DE5"/>
    <w:rsid w:val="00B528D4"/>
    <w:rsid w:val="00B535F4"/>
    <w:rsid w:val="00B570C1"/>
    <w:rsid w:val="00B71E4C"/>
    <w:rsid w:val="00B7396C"/>
    <w:rsid w:val="00B74B2C"/>
    <w:rsid w:val="00B75EF0"/>
    <w:rsid w:val="00B765A5"/>
    <w:rsid w:val="00B81AAC"/>
    <w:rsid w:val="00B872C4"/>
    <w:rsid w:val="00B92306"/>
    <w:rsid w:val="00B936D6"/>
    <w:rsid w:val="00B944FF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237F5"/>
    <w:rsid w:val="00C23DD7"/>
    <w:rsid w:val="00C24B60"/>
    <w:rsid w:val="00C31D35"/>
    <w:rsid w:val="00C33307"/>
    <w:rsid w:val="00C34BBA"/>
    <w:rsid w:val="00C4136D"/>
    <w:rsid w:val="00C50177"/>
    <w:rsid w:val="00C50A5D"/>
    <w:rsid w:val="00C529F3"/>
    <w:rsid w:val="00C5360B"/>
    <w:rsid w:val="00C536D5"/>
    <w:rsid w:val="00C541DD"/>
    <w:rsid w:val="00C5741A"/>
    <w:rsid w:val="00C602A3"/>
    <w:rsid w:val="00C616E3"/>
    <w:rsid w:val="00C61F17"/>
    <w:rsid w:val="00C6283D"/>
    <w:rsid w:val="00C642D8"/>
    <w:rsid w:val="00C6741B"/>
    <w:rsid w:val="00C72A6E"/>
    <w:rsid w:val="00C74CE2"/>
    <w:rsid w:val="00C83F0E"/>
    <w:rsid w:val="00C85F0C"/>
    <w:rsid w:val="00C92186"/>
    <w:rsid w:val="00C97107"/>
    <w:rsid w:val="00CA3F07"/>
    <w:rsid w:val="00CA6B4E"/>
    <w:rsid w:val="00CB5B6F"/>
    <w:rsid w:val="00CB5E29"/>
    <w:rsid w:val="00CC58BE"/>
    <w:rsid w:val="00CC64D4"/>
    <w:rsid w:val="00CC755F"/>
    <w:rsid w:val="00CC7B81"/>
    <w:rsid w:val="00CE0FFF"/>
    <w:rsid w:val="00CF71A2"/>
    <w:rsid w:val="00D01886"/>
    <w:rsid w:val="00D13E0A"/>
    <w:rsid w:val="00D21A00"/>
    <w:rsid w:val="00D22499"/>
    <w:rsid w:val="00D226C4"/>
    <w:rsid w:val="00D317EA"/>
    <w:rsid w:val="00D31E15"/>
    <w:rsid w:val="00D348E0"/>
    <w:rsid w:val="00D34D3A"/>
    <w:rsid w:val="00D34DAB"/>
    <w:rsid w:val="00D459AC"/>
    <w:rsid w:val="00D45ACE"/>
    <w:rsid w:val="00D46AF8"/>
    <w:rsid w:val="00D52CE8"/>
    <w:rsid w:val="00D60DD3"/>
    <w:rsid w:val="00D62298"/>
    <w:rsid w:val="00D65020"/>
    <w:rsid w:val="00D70D78"/>
    <w:rsid w:val="00D80B86"/>
    <w:rsid w:val="00D80F3B"/>
    <w:rsid w:val="00D8374C"/>
    <w:rsid w:val="00D93D33"/>
    <w:rsid w:val="00D93DDF"/>
    <w:rsid w:val="00D95D80"/>
    <w:rsid w:val="00D9702F"/>
    <w:rsid w:val="00D9719E"/>
    <w:rsid w:val="00DA384A"/>
    <w:rsid w:val="00DA3D89"/>
    <w:rsid w:val="00DA3DD1"/>
    <w:rsid w:val="00DA579D"/>
    <w:rsid w:val="00DA58A8"/>
    <w:rsid w:val="00DC3CA8"/>
    <w:rsid w:val="00DD0C4E"/>
    <w:rsid w:val="00DD1DEA"/>
    <w:rsid w:val="00DE1464"/>
    <w:rsid w:val="00DE16AE"/>
    <w:rsid w:val="00DE230B"/>
    <w:rsid w:val="00DF053E"/>
    <w:rsid w:val="00DF27E5"/>
    <w:rsid w:val="00DF3FBB"/>
    <w:rsid w:val="00DF43D4"/>
    <w:rsid w:val="00E01D12"/>
    <w:rsid w:val="00E03776"/>
    <w:rsid w:val="00E04825"/>
    <w:rsid w:val="00E04875"/>
    <w:rsid w:val="00E04E5F"/>
    <w:rsid w:val="00E0688E"/>
    <w:rsid w:val="00E10F6A"/>
    <w:rsid w:val="00E123EA"/>
    <w:rsid w:val="00E15E4A"/>
    <w:rsid w:val="00E2063E"/>
    <w:rsid w:val="00E23C34"/>
    <w:rsid w:val="00E31B6A"/>
    <w:rsid w:val="00E3437F"/>
    <w:rsid w:val="00E43D7E"/>
    <w:rsid w:val="00E46D77"/>
    <w:rsid w:val="00E53F81"/>
    <w:rsid w:val="00E540D5"/>
    <w:rsid w:val="00E546B7"/>
    <w:rsid w:val="00E54A92"/>
    <w:rsid w:val="00E565D7"/>
    <w:rsid w:val="00E66798"/>
    <w:rsid w:val="00E66A7E"/>
    <w:rsid w:val="00E67BE5"/>
    <w:rsid w:val="00E73074"/>
    <w:rsid w:val="00E76066"/>
    <w:rsid w:val="00E76090"/>
    <w:rsid w:val="00E93D5C"/>
    <w:rsid w:val="00E97CC2"/>
    <w:rsid w:val="00EA656A"/>
    <w:rsid w:val="00EB1F63"/>
    <w:rsid w:val="00EB32C1"/>
    <w:rsid w:val="00EC0866"/>
    <w:rsid w:val="00EC64EB"/>
    <w:rsid w:val="00ED6FDD"/>
    <w:rsid w:val="00EE2DAB"/>
    <w:rsid w:val="00EE421F"/>
    <w:rsid w:val="00EE732D"/>
    <w:rsid w:val="00EE7C6F"/>
    <w:rsid w:val="00EF1692"/>
    <w:rsid w:val="00EF7491"/>
    <w:rsid w:val="00F0184F"/>
    <w:rsid w:val="00F071F7"/>
    <w:rsid w:val="00F11A32"/>
    <w:rsid w:val="00F11AB3"/>
    <w:rsid w:val="00F2143F"/>
    <w:rsid w:val="00F22A04"/>
    <w:rsid w:val="00F30B8C"/>
    <w:rsid w:val="00F31048"/>
    <w:rsid w:val="00F37952"/>
    <w:rsid w:val="00F41557"/>
    <w:rsid w:val="00F537ED"/>
    <w:rsid w:val="00F601AB"/>
    <w:rsid w:val="00F64B76"/>
    <w:rsid w:val="00F6577D"/>
    <w:rsid w:val="00F77963"/>
    <w:rsid w:val="00F80619"/>
    <w:rsid w:val="00F833AC"/>
    <w:rsid w:val="00F9162B"/>
    <w:rsid w:val="00F953A5"/>
    <w:rsid w:val="00F95EC7"/>
    <w:rsid w:val="00FA37E6"/>
    <w:rsid w:val="00FA5E14"/>
    <w:rsid w:val="00FA6CFB"/>
    <w:rsid w:val="00FB14FF"/>
    <w:rsid w:val="00FB250F"/>
    <w:rsid w:val="00FC00C8"/>
    <w:rsid w:val="00FC27C8"/>
    <w:rsid w:val="00FC4950"/>
    <w:rsid w:val="00FD1B39"/>
    <w:rsid w:val="00FD5A2D"/>
    <w:rsid w:val="00FE78C1"/>
    <w:rsid w:val="00FE7CC1"/>
    <w:rsid w:val="00FF002D"/>
    <w:rsid w:val="00FF2F08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CC7B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17A6"/>
    <w:rPr>
      <w:color w:val="605E5C"/>
      <w:shd w:val="clear" w:color="auto" w:fill="E1DFDD"/>
    </w:rPr>
  </w:style>
  <w:style w:type="character" w:customStyle="1" w:styleId="citation-doi">
    <w:name w:val="citation-doi"/>
    <w:basedOn w:val="Fuentedeprrafopredeter"/>
    <w:rsid w:val="00EB32C1"/>
  </w:style>
  <w:style w:type="character" w:customStyle="1" w:styleId="identifier">
    <w:name w:val="identifier"/>
    <w:basedOn w:val="Fuentedeprrafopredeter"/>
    <w:rsid w:val="00EB32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568-019-0220-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recesp.2020.07.03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EAAB3-EB2B-4E98-8DA3-340733918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56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21-04-12T09:10:00Z</cp:lastPrinted>
  <dcterms:created xsi:type="dcterms:W3CDTF">2021-04-20T10:51:00Z</dcterms:created>
  <dcterms:modified xsi:type="dcterms:W3CDTF">2021-04-20T10:51:00Z</dcterms:modified>
</cp:coreProperties>
</file>